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BE6D53C" w:rsidR="005C21CF" w:rsidRPr="005C21CF" w:rsidRDefault="005C21CF" w:rsidP="005864B4">
      <w:pPr>
        <w:jc w:val="center"/>
        <w:rPr>
          <w:sz w:val="22"/>
          <w:szCs w:val="22"/>
          <w:lang w:val="en-GB"/>
        </w:rPr>
      </w:pPr>
      <w:r>
        <w:rPr>
          <w:sz w:val="22"/>
          <w:szCs w:val="22"/>
          <w:lang w:val="en-GB"/>
        </w:rPr>
        <w:t>State of</w:t>
      </w:r>
      <w:r w:rsidR="00050FE3">
        <w:rPr>
          <w:sz w:val="22"/>
          <w:szCs w:val="22"/>
          <w:lang w:val="en-GB"/>
        </w:rPr>
        <w:t xml:space="preserve"> </w:t>
      </w:r>
      <w:r w:rsidR="00AB3311">
        <w:rPr>
          <w:sz w:val="22"/>
          <w:szCs w:val="22"/>
          <w:lang w:val="en-GB"/>
        </w:rPr>
        <w:t>W</w:t>
      </w:r>
      <w:r w:rsidR="000429D1">
        <w:rPr>
          <w:sz w:val="22"/>
          <w:szCs w:val="22"/>
          <w:lang w:val="en-GB"/>
        </w:rPr>
        <w:t>est Virgini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A80BF83"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429D1">
        <w:rPr>
          <w:sz w:val="22"/>
          <w:szCs w:val="22"/>
          <w:lang w:val="en-GB"/>
        </w:rPr>
        <w:t>__</w:t>
      </w:r>
      <w:r w:rsidR="00050FE3">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0429D1">
        <w:rPr>
          <w:sz w:val="22"/>
          <w:szCs w:val="22"/>
          <w:lang w:val="en-GB"/>
        </w:rPr>
        <w:t>__</w:t>
      </w:r>
      <w:r w:rsidR="00ED1E41">
        <w:rPr>
          <w:sz w:val="22"/>
          <w:szCs w:val="22"/>
          <w:lang w:val="en-GB"/>
        </w:rPr>
        <w:t xml:space="preserve"> days of this notice you shall surrender possession of the Property.</w:t>
      </w:r>
    </w:p>
    <w:p w14:paraId="794FFFF3" w14:textId="7C3F571D"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0429D1">
        <w:rPr>
          <w:sz w:val="22"/>
          <w:szCs w:val="22"/>
          <w:lang w:val="en-GB"/>
        </w:rPr>
        <w:t>__</w:t>
      </w:r>
      <w:r w:rsidR="00C92FE6">
        <w:rPr>
          <w:sz w:val="22"/>
          <w:szCs w:val="22"/>
          <w:lang w:val="en-GB"/>
        </w:rPr>
        <w:t xml:space="preserve"> </w:t>
      </w:r>
      <w:r>
        <w:rPr>
          <w:sz w:val="22"/>
          <w:szCs w:val="22"/>
          <w:lang w:val="en-GB"/>
        </w:rPr>
        <w:t>days of this notice.</w:t>
      </w:r>
    </w:p>
    <w:p w14:paraId="67A4FF90" w14:textId="6CF8F9AB"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0429D1">
        <w:rPr>
          <w:sz w:val="22"/>
          <w:szCs w:val="22"/>
          <w:lang w:val="en-GB"/>
        </w:rPr>
        <w:t>__</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429D1">
        <w:rPr>
          <w:sz w:val="22"/>
          <w:szCs w:val="22"/>
          <w:lang w:val="en-GB"/>
        </w:rPr>
        <w:t>__</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C0C3E" w14:textId="77777777" w:rsidR="00540A17" w:rsidRDefault="00540A17" w:rsidP="00CB37D9">
      <w:pPr>
        <w:spacing w:after="0" w:line="240" w:lineRule="auto"/>
      </w:pPr>
      <w:r>
        <w:separator/>
      </w:r>
    </w:p>
  </w:endnote>
  <w:endnote w:type="continuationSeparator" w:id="0">
    <w:p w14:paraId="671FBFBC" w14:textId="77777777" w:rsidR="00540A17" w:rsidRDefault="00540A1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BC2FF" w14:textId="77777777" w:rsidR="006114BB" w:rsidRDefault="006114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4A98724" w:rsidR="00CB37D9" w:rsidRPr="006114BB" w:rsidRDefault="00CB37D9" w:rsidP="006114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BCCED" w14:textId="77777777" w:rsidR="006114BB" w:rsidRDefault="006114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31BC57" w14:textId="77777777" w:rsidR="00540A17" w:rsidRDefault="00540A17" w:rsidP="00CB37D9">
      <w:pPr>
        <w:spacing w:after="0" w:line="240" w:lineRule="auto"/>
      </w:pPr>
      <w:r>
        <w:separator/>
      </w:r>
    </w:p>
  </w:footnote>
  <w:footnote w:type="continuationSeparator" w:id="0">
    <w:p w14:paraId="097AAC53" w14:textId="77777777" w:rsidR="00540A17" w:rsidRDefault="00540A1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BDDD4" w14:textId="77777777" w:rsidR="006114BB" w:rsidRDefault="006114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BE97C94" w:rsidR="00AD6FC0" w:rsidRPr="006114BB" w:rsidRDefault="00AD6FC0" w:rsidP="006114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30827" w14:textId="77777777" w:rsidR="006114BB" w:rsidRDefault="006114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429D1"/>
    <w:rsid w:val="00050FE3"/>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569CE"/>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2F69"/>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40A17"/>
    <w:rsid w:val="00570A17"/>
    <w:rsid w:val="00576BF4"/>
    <w:rsid w:val="005864B4"/>
    <w:rsid w:val="005A727A"/>
    <w:rsid w:val="005C21CF"/>
    <w:rsid w:val="005D342A"/>
    <w:rsid w:val="005F0103"/>
    <w:rsid w:val="0060510B"/>
    <w:rsid w:val="006114BB"/>
    <w:rsid w:val="00624813"/>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9146FD"/>
    <w:rsid w:val="00945588"/>
    <w:rsid w:val="00964C43"/>
    <w:rsid w:val="00976859"/>
    <w:rsid w:val="00986FB6"/>
    <w:rsid w:val="00992E61"/>
    <w:rsid w:val="009D070A"/>
    <w:rsid w:val="009D4578"/>
    <w:rsid w:val="00A17025"/>
    <w:rsid w:val="00A5468C"/>
    <w:rsid w:val="00A56F25"/>
    <w:rsid w:val="00AB3311"/>
    <w:rsid w:val="00AB520A"/>
    <w:rsid w:val="00AB583E"/>
    <w:rsid w:val="00AD6FC0"/>
    <w:rsid w:val="00AE0827"/>
    <w:rsid w:val="00AE7698"/>
    <w:rsid w:val="00B05425"/>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97A40"/>
    <w:rsid w:val="00ED1E41"/>
    <w:rsid w:val="00F0584F"/>
    <w:rsid w:val="00F3734B"/>
    <w:rsid w:val="00F43355"/>
    <w:rsid w:val="00F676D4"/>
    <w:rsid w:val="00F717F2"/>
    <w:rsid w:val="00FB5E8E"/>
    <w:rsid w:val="00FD5E85"/>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8</Words>
  <Characters>2269</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